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17" w:type="dxa"/>
        <w:tblLayout w:type="fixed"/>
        <w:tblLook w:val="04A0" w:firstRow="1" w:lastRow="0" w:firstColumn="1" w:lastColumn="0" w:noHBand="0" w:noVBand="1"/>
      </w:tblPr>
      <w:tblGrid>
        <w:gridCol w:w="5490"/>
        <w:gridCol w:w="236"/>
        <w:gridCol w:w="5291"/>
      </w:tblGrid>
      <w:tr w:rsidR="00C672D1" w:rsidRPr="00C672D1" w14:paraId="099F6D9F" w14:textId="77777777" w:rsidTr="0038309F">
        <w:trPr>
          <w:trHeight w:val="1305"/>
        </w:trPr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43405" w14:textId="1AE81EED" w:rsidR="00C672D1" w:rsidRPr="00C672D1" w:rsidRDefault="00C672D1" w:rsidP="00383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en"/>
              </w:rPr>
              <w:t>ART GALLERY</w:t>
            </w:r>
            <w:r w:rsidRPr="00C672D1">
              <w:rPr>
                <w:b/>
                <w:bCs/>
                <w:sz w:val="24"/>
                <w:szCs w:val="24"/>
                <w:lang w:val="en"/>
              </w:rPr>
              <w:br/>
            </w:r>
            <w:r>
              <w:rPr>
                <w:sz w:val="16"/>
                <w:szCs w:val="16"/>
                <w:lang w:val="en"/>
              </w:rPr>
              <w:t>Contact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C5605" w14:textId="77777777" w:rsidR="00C672D1" w:rsidRPr="001E7E9E" w:rsidRDefault="00C672D1" w:rsidP="00383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CCC1F" w14:textId="10B0BDFA" w:rsidR="00C672D1" w:rsidRPr="00C672D1" w:rsidRDefault="00C672D1" w:rsidP="0038309F">
            <w:pPr>
              <w:spacing w:after="0" w:line="240" w:lineRule="auto"/>
              <w:jc w:val="right"/>
              <w:rPr>
                <w:rFonts w:ascii="Broadway" w:eastAsia="Times New Roman" w:hAnsi="Broadway" w:cs="Calibri"/>
                <w:b/>
                <w:bCs/>
                <w:sz w:val="32"/>
                <w:szCs w:val="32"/>
                <w:lang w:val="ru-RU"/>
              </w:rPr>
            </w:pPr>
            <w:r>
              <w:rPr>
                <w:b/>
                <w:sz w:val="32"/>
                <w:szCs w:val="32"/>
                <w:lang w:val="en"/>
              </w:rPr>
              <w:t>PRICE LIST</w:t>
            </w:r>
          </w:p>
        </w:tc>
      </w:tr>
    </w:tbl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1080"/>
        <w:gridCol w:w="1620"/>
        <w:gridCol w:w="270"/>
        <w:gridCol w:w="2700"/>
        <w:gridCol w:w="1080"/>
        <w:gridCol w:w="1641"/>
      </w:tblGrid>
      <w:tr w:rsidR="00C672D1" w:rsidRPr="00C672D1" w14:paraId="7B1872A7" w14:textId="77777777" w:rsidTr="0038309F">
        <w:tc>
          <w:tcPr>
            <w:tcW w:w="11176" w:type="dxa"/>
            <w:gridSpan w:val="7"/>
          </w:tcPr>
          <w:p w14:paraId="443D349E" w14:textId="77777777" w:rsidR="00C672D1" w:rsidRPr="00C672D1" w:rsidRDefault="00C672D1" w:rsidP="0038309F">
            <w:pPr>
              <w:rPr>
                <w:sz w:val="8"/>
                <w:szCs w:val="8"/>
                <w:lang w:val="ru-RU"/>
              </w:rPr>
            </w:pPr>
          </w:p>
        </w:tc>
      </w:tr>
      <w:tr w:rsidR="00C672D1" w14:paraId="4D7E8EE8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F36807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733200B" wp14:editId="5F6118F1">
                  <wp:extent cx="1603120" cy="1030682"/>
                  <wp:effectExtent l="0" t="0" r="0" b="0"/>
                  <wp:docPr id="33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6DA62A-7326-41FD-BFFB-542B8F08C5E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266DA62A-7326-41FD-BFFB-542B8F08C5E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678" cy="1040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BEABC04" w14:textId="367DB3E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573BDFCF" w14:textId="7F59E3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F05F9C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4CA250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B06BDC7" wp14:editId="3CAB482C">
                  <wp:extent cx="1549724" cy="993683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13A5EF-6C70-410B-9340-389510A061A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0913A5EF-6C70-410B-9340-389510A061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8479" cy="1018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DFB8810" w14:textId="3EC25B4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359FC613" w14:textId="013DE68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FFE880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3D497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9389613" w14:textId="331FC01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AE23F0E" w14:textId="0F6BBC3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499C1F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B4192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D36760B" w14:textId="1CA44AB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D5B3B4B" w14:textId="4134AB8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F54FF01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5884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93AD34E" w14:textId="40A52BA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0C92F4D" w14:textId="64197B8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128804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CD0AF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A298468" w14:textId="627EE79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5C98736" w14:textId="65D2C9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BEA0A0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C7A1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7963606" w14:textId="666115E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8A338DB" w14:textId="1B88B3A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8C8F7A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0E60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9159521" w14:textId="051983E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C06CCC1" w14:textId="3986D80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3802DEF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8FFA4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A8124B2" w14:textId="2B15564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769B5A1" w14:textId="359187D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D69A9C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A3B57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874DB6A" w14:textId="0A46D8A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61234CA" w14:textId="3EE5A06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6A9B99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EE9B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509CF2D" w14:textId="1ABF5F3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745DD12E" w14:textId="6C9B3EA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E2EB7C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4C9CF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32E8381" w14:textId="13FF9AB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A77A256" w14:textId="5AF2143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2BA0D869" w14:textId="77777777" w:rsidTr="0038309F">
        <w:tc>
          <w:tcPr>
            <w:tcW w:w="11176" w:type="dxa"/>
            <w:gridSpan w:val="7"/>
          </w:tcPr>
          <w:p w14:paraId="6E4D6ECE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20C5545C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9B0C7C" w14:textId="1591872F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B3AD0CE" w14:textId="611FA34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A694DEB" w14:textId="3AB5879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4DF1D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7A4A0D" w14:textId="6CB27724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477BD2C" w14:textId="40A31D6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0A122EA" w14:textId="4FDF328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8EEBB33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20FB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A626F9E" w14:textId="3DBC5272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60F5D0" w14:textId="15C83C4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BC2F85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BD076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BD1DB73" w14:textId="0F2B459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CDCAD3C" w14:textId="4CAC75A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20CB42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907CA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70AE671" w14:textId="134761C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8373360" w14:textId="7CB3A82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8BAB7C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2A09B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DC38DF2" w14:textId="0F593120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293616" w14:textId="0A1980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98309B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68CF1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BDD1CF6" w14:textId="7B0BF36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CACFC62" w14:textId="347EAEF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35B0E7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470DB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BE757C3" w14:textId="00EA170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51ECBF2" w14:textId="6BBE5C5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74A3B3D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185C4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986BAE" w14:textId="427D3BF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A67B712" w14:textId="1484B76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7E7049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A88A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0DDA714" w14:textId="5979E3F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25F90FE" w14:textId="2F8341A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78EA985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CF5A4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4EC6CB01" w14:textId="39765BF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3B66B935" w14:textId="59735AF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EDC09E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4F97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44928778" w14:textId="13CBC42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463E681" w14:textId="342BEA6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6E19B631" w14:textId="77777777" w:rsidTr="0038309F">
        <w:tc>
          <w:tcPr>
            <w:tcW w:w="11176" w:type="dxa"/>
            <w:gridSpan w:val="7"/>
          </w:tcPr>
          <w:p w14:paraId="470A382B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05D36E7C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6F5735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9716B31" w14:textId="0CB344E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F29EFA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6DC6E2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7AB1E6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B079553" w14:textId="0B313DD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CF88A0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E2CF57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4232E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5A7E065" w14:textId="546776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458750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08E94C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EDDE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C3BC8F" w14:textId="7B1D94D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25AB6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996B38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D1C3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3507232" w14:textId="202FC29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039DE4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710214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98D7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513EA10" w14:textId="38E3664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80742B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D16B9E0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722E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6D5EB4" w14:textId="6349498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D6E03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C64094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C5A3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268E08" w14:textId="06D8775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B23879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6CC0FD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E59B6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8837EE" w14:textId="0D960FF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ED67A0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51547B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6C64F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56AF1EA" w14:textId="3967C0A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2CF53B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2D0B47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887BF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6808191A" w14:textId="50EE52D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19B7F60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1654BF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2141F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4ED6446" w14:textId="5C57151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22C915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779515CA" w14:textId="77777777" w:rsidTr="0038309F">
        <w:tc>
          <w:tcPr>
            <w:tcW w:w="11176" w:type="dxa"/>
            <w:gridSpan w:val="7"/>
          </w:tcPr>
          <w:p w14:paraId="5BA8D8E1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1C49F838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71CF5C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22CC256" w14:textId="61EDB8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0A27FC6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B0B379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5F83F8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43568488" w14:textId="13D123A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9271B2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4C9966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C44DA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1E3697D" w14:textId="77D007B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C52C33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E18EB7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0E8BE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218E113" w14:textId="59522AD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F7F616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2600585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9B8DF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EA10395" w14:textId="02C50FE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2134B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93E04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49F44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F2DF5AD" w14:textId="404169A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136E79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AEF63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C07B7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B4E23EA" w14:textId="5CFF3C9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FC4C4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ABBE76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A9B13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A0141EE" w14:textId="287EB0F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D4B405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8BAB35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B9CA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89BE0C" w14:textId="46C592B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54CC45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D1488A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CA789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80BBC7" w14:textId="1F58AFC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EB09E6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66336932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7EA7C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0EF69C30" w14:textId="2499E64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25D2A7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D780B5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58D55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67FE1DCF" w14:textId="285C454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1ACA83E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008B9F3B" w14:textId="77777777" w:rsidTr="0038309F">
        <w:tc>
          <w:tcPr>
            <w:tcW w:w="11176" w:type="dxa"/>
            <w:gridSpan w:val="7"/>
          </w:tcPr>
          <w:p w14:paraId="5D577E0D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6F866E62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83A22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448AD776" w14:textId="3F24C27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D78962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6264FC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D07DA8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37717E7B" w14:textId="76DA826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80E169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BABFF9B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458E4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700A30" w14:textId="0044DBF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B43CFD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38872D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AAB43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3D08377" w14:textId="37CA23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1502BC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3D3E09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79AB6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6B0B2C7" w14:textId="6CB78E4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3C776E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6284F8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7F09C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BA762DF" w14:textId="60C4B7F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F88F2B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77A93F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5C15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1A0EB97" w14:textId="58DA748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57AE57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6C19F0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FED4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729BBE8" w14:textId="75D2639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71ABBF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D88AA7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E6C2E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9CF0415" w14:textId="4FB4C6B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5DC8B5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8DB8B0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70C14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5B40D7F" w14:textId="234337B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776A44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BC17BB2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00179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1966BA0" w14:textId="65374CD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12ABBC8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16D6ED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425DD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1315CC62" w14:textId="64BCAF82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64E7A9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70968AD2" w14:textId="77777777" w:rsidTr="0038309F">
        <w:tc>
          <w:tcPr>
            <w:tcW w:w="11176" w:type="dxa"/>
            <w:gridSpan w:val="7"/>
          </w:tcPr>
          <w:p w14:paraId="58B34623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10F1D875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589FE3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14FA9C36" w14:textId="158CAEF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D4787C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C31A88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1C0469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5E20C3A" w14:textId="35A5F42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BFC16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12B698B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9B3A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43EF65F" w14:textId="512072F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E7E846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6A996C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09BE0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7CB46A4" w14:textId="3A93710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C61DB6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506FFE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CD2E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4B31CB2" w14:textId="64E88ED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607E0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ED0AB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3F65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92D3230" w14:textId="4563E79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5EB0A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ED172B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94DA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197CAD1" w14:textId="48BD48D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74C851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D99F8E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ED949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36A88A7" w14:textId="24B97C9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90924B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76220E8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2ABD3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6A97538" w14:textId="209F4AE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E02AC7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79EA01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FF31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0CE5CD5" w14:textId="7AED0DF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7CBFAD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78E4BA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548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C13BAAC" w14:textId="1A0A272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7BED2DA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4FE33D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7B1D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30DA2A7" w14:textId="733E5CA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5D25A09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7DA109FB" w14:textId="77777777" w:rsidTr="0038309F">
        <w:tc>
          <w:tcPr>
            <w:tcW w:w="11176" w:type="dxa"/>
            <w:gridSpan w:val="7"/>
          </w:tcPr>
          <w:p w14:paraId="78F8D8C6" w14:textId="77777777" w:rsidR="00C672D1" w:rsidRDefault="00C672D1" w:rsidP="0038309F">
            <w:pPr>
              <w:rPr>
                <w:sz w:val="16"/>
                <w:szCs w:val="16"/>
              </w:rPr>
            </w:pPr>
          </w:p>
        </w:tc>
      </w:tr>
      <w:tr w:rsidR="00C672D1" w14:paraId="728C5091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08CB4F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3A6C698B" w14:textId="128C36A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C19DD2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745EAF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542927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7BB76B7" w14:textId="3A765AD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3DC6112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BBD072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FBB74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2B1CD5E" w14:textId="281A068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A20750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A374EC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55CE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25A6130" w14:textId="6988165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04F42A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0B68C9E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C8B1E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75D7DA6" w14:textId="0978482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AA32E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46EB8F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BA52F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50D9DE7" w14:textId="24CEDE5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66F8E6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CE76B6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3D274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319544C" w14:textId="66759A7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DC3A3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56EDDA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3A8A7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5DECAA1" w14:textId="2F340F9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F103C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7780E7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06F8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92E2A9" w14:textId="48B4E42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80E40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5D585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77CA8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DA03E48" w14:textId="7B47BE5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782295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53D036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D0101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000573C3" w14:textId="5EA1D38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6C369E8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66DBFE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689E9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379A0417" w14:textId="0A5F0F2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2A9BC76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</w:tbl>
    <w:p w14:paraId="00B913A4" w14:textId="77777777" w:rsidR="00C672D1" w:rsidRPr="009D03B3" w:rsidRDefault="00C672D1" w:rsidP="0038309F">
      <w:pPr>
        <w:spacing w:after="0"/>
        <w:rPr>
          <w:sz w:val="2"/>
          <w:szCs w:val="2"/>
        </w:rPr>
      </w:pPr>
    </w:p>
    <w:p w14:paraId="74D21879" w14:textId="228D1EED" w:rsidR="004A1E89" w:rsidRPr="009D03B3" w:rsidRDefault="004A1E89" w:rsidP="009D03B3">
      <w:pPr>
        <w:spacing w:after="0"/>
        <w:rPr>
          <w:sz w:val="2"/>
          <w:szCs w:val="2"/>
        </w:rPr>
      </w:pPr>
    </w:p>
    <w:sectPr w:rsidR="004A1E89" w:rsidRPr="009D03B3" w:rsidSect="001E7E9E">
      <w:headerReference w:type="default" r:id="rId9"/>
      <w:footerReference w:type="default" r:id="rId10"/>
      <w:pgSz w:w="11906" w:h="16838" w:code="9"/>
      <w:pgMar w:top="720" w:right="360" w:bottom="72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D4B5E" w14:textId="77777777" w:rsidR="006315E9" w:rsidRDefault="006315E9" w:rsidP="00025008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DB140D7" w14:textId="77777777" w:rsidR="006315E9" w:rsidRDefault="006315E9" w:rsidP="00025008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2778BF43" w:rsidR="00096E54" w:rsidRPr="00396B47" w:rsidRDefault="00096E54" w:rsidP="00396B47">
    <w:pPr>
      <w:pStyle w:val="a5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9D964" w14:textId="77777777" w:rsidR="006315E9" w:rsidRDefault="006315E9" w:rsidP="00025008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355DA3A5" w14:textId="77777777" w:rsidR="006315E9" w:rsidRDefault="006315E9" w:rsidP="00025008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4FCBA43A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30AD4"/>
    <w:rsid w:val="006315E9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5576"/>
    <w:rsid w:val="00BC1E66"/>
    <w:rsid w:val="00C05444"/>
    <w:rsid w:val="00C1590A"/>
    <w:rsid w:val="00C24680"/>
    <w:rsid w:val="00C3620D"/>
    <w:rsid w:val="00C672D1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46BDC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C246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DA538-9869-43ED-84F3-574AE3ABD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3:44:00Z</dcterms:created>
  <dcterms:modified xsi:type="dcterms:W3CDTF">2022-09-30T17:18:00Z</dcterms:modified>
  <cp:category/>
</cp:coreProperties>
</file>